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4394" w:rsidRPr="009C2E63" w:rsidRDefault="009C2E63">
      <w:pPr>
        <w:rPr>
          <w:b/>
          <w:u w:val="single"/>
        </w:rPr>
      </w:pPr>
      <w:bookmarkStart w:id="0" w:name="_GoBack"/>
      <w:proofErr w:type="spellStart"/>
      <w:r w:rsidRPr="009C2E63">
        <w:rPr>
          <w:b/>
          <w:u w:val="single"/>
        </w:rPr>
        <w:t>submit</w:t>
      </w:r>
      <w:r w:rsidR="00C17098">
        <w:rPr>
          <w:b/>
          <w:u w:val="single"/>
        </w:rPr>
        <w:t>Item</w:t>
      </w:r>
      <w:proofErr w:type="spellEnd"/>
      <w:r w:rsidR="00C17098">
        <w:rPr>
          <w:b/>
          <w:u w:val="single"/>
        </w:rPr>
        <w:t>:</w:t>
      </w:r>
    </w:p>
    <w:p w:rsidR="009C2E63" w:rsidRDefault="009C2E63">
      <w:r>
        <w:t>Pre-conditions:</w:t>
      </w:r>
    </w:p>
    <w:p w:rsidR="00C17098" w:rsidRDefault="00C17098" w:rsidP="00C17098">
      <w:pPr>
        <w:pStyle w:val="ListParagraph"/>
        <w:numPr>
          <w:ilvl w:val="0"/>
          <w:numId w:val="1"/>
        </w:numPr>
      </w:pPr>
      <w:r>
        <w:t>Lowest bidding price falls under range of 0-99</w:t>
      </w:r>
    </w:p>
    <w:p w:rsidR="00A42871" w:rsidRDefault="00C17098" w:rsidP="001E77B6">
      <w:pPr>
        <w:pStyle w:val="ListParagraph"/>
        <w:numPr>
          <w:ilvl w:val="0"/>
          <w:numId w:val="1"/>
        </w:numPr>
      </w:pPr>
      <w:r>
        <w:t>Seller item count should not be more than 3 with lowest bidding price of greater than 75</w:t>
      </w:r>
      <w:r w:rsidR="001E77B6">
        <w:t xml:space="preserve"> o</w:t>
      </w:r>
      <w:r w:rsidR="00A42871">
        <w:t xml:space="preserve">r check if seller falls under disqualified </w:t>
      </w:r>
    </w:p>
    <w:p w:rsidR="00A42871" w:rsidRDefault="001E77B6" w:rsidP="00C17098">
      <w:pPr>
        <w:pStyle w:val="ListParagraph"/>
        <w:numPr>
          <w:ilvl w:val="0"/>
          <w:numId w:val="1"/>
        </w:numPr>
      </w:pPr>
      <w:r>
        <w:t>Current active items count should not be more than server capacity</w:t>
      </w:r>
    </w:p>
    <w:p w:rsidR="001E77B6" w:rsidRDefault="001E77B6" w:rsidP="00C17098">
      <w:pPr>
        <w:pStyle w:val="ListParagraph"/>
        <w:numPr>
          <w:ilvl w:val="0"/>
          <w:numId w:val="1"/>
        </w:numPr>
      </w:pPr>
      <w:r>
        <w:t>Current sellers active number of items on sale should not be more than allowed maximum number of seller items count.</w:t>
      </w:r>
    </w:p>
    <w:p w:rsidR="009C2E63" w:rsidRDefault="009C2E63">
      <w:r>
        <w:t>Post-conditions:</w:t>
      </w:r>
    </w:p>
    <w:p w:rsidR="001E77B6" w:rsidRDefault="001E77B6" w:rsidP="001E77B6">
      <w:pPr>
        <w:pStyle w:val="ListParagraph"/>
        <w:numPr>
          <w:ilvl w:val="0"/>
          <w:numId w:val="2"/>
        </w:numPr>
      </w:pPr>
      <w:r>
        <w:t xml:space="preserve">Returns listing identification if successful </w:t>
      </w:r>
    </w:p>
    <w:p w:rsidR="001E77B6" w:rsidRDefault="001E77B6" w:rsidP="001E77B6">
      <w:pPr>
        <w:pStyle w:val="ListParagraph"/>
        <w:numPr>
          <w:ilvl w:val="0"/>
          <w:numId w:val="2"/>
        </w:numPr>
      </w:pPr>
      <w:r>
        <w:t>Returns -1 on failure</w:t>
      </w:r>
    </w:p>
    <w:p w:rsidR="001E77B6" w:rsidRDefault="001E77B6" w:rsidP="001E77B6">
      <w:pPr>
        <w:pStyle w:val="ListParagraph"/>
        <w:numPr>
          <w:ilvl w:val="0"/>
          <w:numId w:val="2"/>
        </w:numPr>
      </w:pPr>
      <w:r>
        <w:t>Increment the count of seller active items on server</w:t>
      </w:r>
    </w:p>
    <w:p w:rsidR="001E77B6" w:rsidRDefault="001E77B6" w:rsidP="001E77B6">
      <w:pPr>
        <w:pStyle w:val="ListParagraph"/>
        <w:numPr>
          <w:ilvl w:val="0"/>
          <w:numId w:val="2"/>
        </w:numPr>
      </w:pPr>
      <w:r>
        <w:t>Add item into the list of current active items</w:t>
      </w:r>
    </w:p>
    <w:p w:rsidR="009C2E63" w:rsidRDefault="009C2E63">
      <w:r>
        <w:t>Pseudo-code:</w:t>
      </w:r>
    </w:p>
    <w:p w:rsidR="009C2E63" w:rsidRDefault="009C2E63"/>
    <w:p w:rsidR="009C2E63" w:rsidRPr="009C2E63" w:rsidRDefault="009C2E63">
      <w:pPr>
        <w:rPr>
          <w:b/>
          <w:u w:val="single"/>
        </w:rPr>
      </w:pPr>
      <w:proofErr w:type="spellStart"/>
      <w:r w:rsidRPr="009C2E63">
        <w:rPr>
          <w:b/>
          <w:u w:val="single"/>
        </w:rPr>
        <w:t>submitBidder</w:t>
      </w:r>
      <w:proofErr w:type="spellEnd"/>
    </w:p>
    <w:p w:rsidR="00DA097D" w:rsidRDefault="009C2E63" w:rsidP="009C2E63">
      <w:r>
        <w:t>Pre-conditions:</w:t>
      </w:r>
    </w:p>
    <w:p w:rsidR="009C2E63" w:rsidRDefault="009C2E63" w:rsidP="009C2E63">
      <w:r>
        <w:t>Post-conditions:</w:t>
      </w:r>
    </w:p>
    <w:p w:rsidR="009C2E63" w:rsidRDefault="009C2E63" w:rsidP="009C2E63">
      <w:r>
        <w:t>Invariants:</w:t>
      </w:r>
    </w:p>
    <w:p w:rsidR="009C2E63" w:rsidRDefault="009C2E63" w:rsidP="009C2E63">
      <w:r>
        <w:t>Pseudo-code:</w:t>
      </w:r>
    </w:p>
    <w:p w:rsidR="009C2E63" w:rsidRDefault="009C2E63"/>
    <w:p w:rsidR="009C2E63" w:rsidRPr="009C2E63" w:rsidRDefault="009C2E63">
      <w:pPr>
        <w:rPr>
          <w:b/>
          <w:u w:val="single"/>
        </w:rPr>
      </w:pPr>
      <w:proofErr w:type="spellStart"/>
      <w:r w:rsidRPr="009C2E63">
        <w:rPr>
          <w:b/>
          <w:u w:val="single"/>
        </w:rPr>
        <w:t>getItems</w:t>
      </w:r>
      <w:proofErr w:type="spellEnd"/>
    </w:p>
    <w:p w:rsidR="009C2E63" w:rsidRDefault="009C2E63" w:rsidP="009C2E63">
      <w:r>
        <w:t>Pre-conditions:</w:t>
      </w:r>
      <w:r w:rsidR="00DA097D">
        <w:t xml:space="preserve"> </w:t>
      </w:r>
      <w:r w:rsidR="005E3F91">
        <w:t xml:space="preserve"> No conditions</w:t>
      </w:r>
    </w:p>
    <w:p w:rsidR="009C2E63" w:rsidRDefault="009C2E63" w:rsidP="009C2E63">
      <w:r>
        <w:t>Post-conditions:</w:t>
      </w:r>
      <w:r w:rsidR="005E3F91">
        <w:t xml:space="preserve"> Retu</w:t>
      </w:r>
      <w:r w:rsidR="00C25F56">
        <w:t>rns current list of active listed items on server</w:t>
      </w:r>
    </w:p>
    <w:p w:rsidR="009C2E63" w:rsidRDefault="009C2E63" w:rsidP="009C2E63">
      <w:r>
        <w:t>Invariants:</w:t>
      </w:r>
      <w:r w:rsidR="00C25F56">
        <w:t xml:space="preserve"> </w:t>
      </w:r>
    </w:p>
    <w:p w:rsidR="009C2E63" w:rsidRDefault="009C2E63" w:rsidP="009C2E63">
      <w:r>
        <w:t>Pseudo-code:</w:t>
      </w:r>
    </w:p>
    <w:p w:rsidR="001A69E0" w:rsidRDefault="001A69E0" w:rsidP="009C2E63"/>
    <w:p w:rsidR="009C2E63" w:rsidRDefault="00C25F56">
      <w:r>
        <w:t xml:space="preserve">Return new </w:t>
      </w:r>
      <w:proofErr w:type="spellStart"/>
      <w:r>
        <w:t>ArrayList</w:t>
      </w:r>
      <w:proofErr w:type="spellEnd"/>
      <w:r>
        <w:t>&lt;Item&gt;(</w:t>
      </w:r>
      <w:proofErr w:type="spellStart"/>
      <w:r>
        <w:t>itemsUpForBidding</w:t>
      </w:r>
      <w:proofErr w:type="spellEnd"/>
      <w:r>
        <w:t>);</w:t>
      </w:r>
    </w:p>
    <w:p w:rsidR="009C2E63" w:rsidRPr="009C2E63" w:rsidRDefault="00C25F56">
      <w:pPr>
        <w:rPr>
          <w:b/>
          <w:u w:val="single"/>
        </w:rPr>
      </w:pPr>
      <w:proofErr w:type="spellStart"/>
      <w:r>
        <w:rPr>
          <w:b/>
          <w:u w:val="single"/>
        </w:rPr>
        <w:t>item</w:t>
      </w:r>
      <w:r w:rsidR="009C2E63" w:rsidRPr="009C2E63">
        <w:rPr>
          <w:b/>
          <w:u w:val="single"/>
        </w:rPr>
        <w:t>Price</w:t>
      </w:r>
      <w:proofErr w:type="spellEnd"/>
    </w:p>
    <w:p w:rsidR="009C2E63" w:rsidRDefault="009C2E63" w:rsidP="009C2E63">
      <w:r>
        <w:t>Pre-conditions:</w:t>
      </w:r>
    </w:p>
    <w:p w:rsidR="00C25F56" w:rsidRDefault="00C25F56" w:rsidP="00C25F56">
      <w:pPr>
        <w:pStyle w:val="ListParagraph"/>
        <w:numPr>
          <w:ilvl w:val="0"/>
          <w:numId w:val="3"/>
        </w:numPr>
      </w:pPr>
      <w:r>
        <w:t>Valid listing id used as input</w:t>
      </w:r>
    </w:p>
    <w:p w:rsidR="009C2E63" w:rsidRDefault="001A69E0" w:rsidP="009C2E63">
      <w:r>
        <w:t>Post-con</w:t>
      </w:r>
      <w:r w:rsidR="009C2E63">
        <w:t>ditions:</w:t>
      </w:r>
    </w:p>
    <w:p w:rsidR="00C25F56" w:rsidRDefault="00C25F56" w:rsidP="00C25F56">
      <w:pPr>
        <w:pStyle w:val="ListParagraph"/>
        <w:numPr>
          <w:ilvl w:val="0"/>
          <w:numId w:val="4"/>
        </w:numPr>
      </w:pPr>
      <w:r>
        <w:lastRenderedPageBreak/>
        <w:t xml:space="preserve">Returns -1 </w:t>
      </w:r>
      <w:r w:rsidR="001A69E0">
        <w:t>if listing is not available</w:t>
      </w:r>
    </w:p>
    <w:p w:rsidR="001A69E0" w:rsidRDefault="001A69E0" w:rsidP="00C25F56">
      <w:pPr>
        <w:pStyle w:val="ListParagraph"/>
        <w:numPr>
          <w:ilvl w:val="0"/>
          <w:numId w:val="4"/>
        </w:numPr>
      </w:pPr>
      <w:r>
        <w:t xml:space="preserve">Returns </w:t>
      </w:r>
    </w:p>
    <w:p w:rsidR="009C2E63" w:rsidRDefault="009C2E63" w:rsidP="009C2E63">
      <w:r>
        <w:t>Invariants:</w:t>
      </w:r>
    </w:p>
    <w:p w:rsidR="009C2E63" w:rsidRDefault="009C2E63" w:rsidP="009C2E63">
      <w:r>
        <w:t>Pseudo-code:</w:t>
      </w:r>
    </w:p>
    <w:p w:rsidR="009C2E63" w:rsidRDefault="009C2E63"/>
    <w:bookmarkEnd w:id="0"/>
    <w:p w:rsidR="009C2E63" w:rsidRDefault="009C2E63"/>
    <w:sectPr w:rsidR="009C2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B1A19"/>
    <w:multiLevelType w:val="hybridMultilevel"/>
    <w:tmpl w:val="C8A880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C1C10"/>
    <w:multiLevelType w:val="hybridMultilevel"/>
    <w:tmpl w:val="C6008B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6581B"/>
    <w:multiLevelType w:val="hybridMultilevel"/>
    <w:tmpl w:val="D66C6D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587F91"/>
    <w:multiLevelType w:val="hybridMultilevel"/>
    <w:tmpl w:val="F662D8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zIzNzW3sDS2NDFW0lEKTi0uzszPAykwqgUAw06B8SwAAAA="/>
  </w:docVars>
  <w:rsids>
    <w:rsidRoot w:val="009C2E63"/>
    <w:rsid w:val="001A69E0"/>
    <w:rsid w:val="001E77B6"/>
    <w:rsid w:val="005E3F91"/>
    <w:rsid w:val="00610F0C"/>
    <w:rsid w:val="006B4394"/>
    <w:rsid w:val="009C2E63"/>
    <w:rsid w:val="00A42871"/>
    <w:rsid w:val="00C17098"/>
    <w:rsid w:val="00C25F56"/>
    <w:rsid w:val="00DA0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818C7"/>
  <w15:chartTrackingRefBased/>
  <w15:docId w15:val="{00D48F5C-E6D5-4E3F-B8F4-A647BFD3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Chander Bhatia</dc:creator>
  <cp:keywords/>
  <dc:description/>
  <cp:lastModifiedBy>Akash Chander Bhatia</cp:lastModifiedBy>
  <cp:revision>3</cp:revision>
  <dcterms:created xsi:type="dcterms:W3CDTF">2017-02-02T01:31:00Z</dcterms:created>
  <dcterms:modified xsi:type="dcterms:W3CDTF">2017-02-02T05:31:00Z</dcterms:modified>
</cp:coreProperties>
</file>